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925"/>
        <w:gridCol w:w="3367"/>
        <w:gridCol w:w="102"/>
        <w:gridCol w:w="16"/>
        <w:gridCol w:w="4395"/>
      </w:tblGrid>
      <w:tr w:rsidR="00597055" w:rsidRPr="00BE717A" w:rsidTr="00341286">
        <w:trPr>
          <w:trHeight w:val="1246"/>
        </w:trPr>
        <w:tc>
          <w:tcPr>
            <w:tcW w:w="147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597055" w:rsidRPr="00BE717A" w:rsidRDefault="00830FD0" w:rsidP="009157D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33425" cy="66675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04" w:type="dxa"/>
            <w:gridSpan w:val="5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:rsidR="002D07DB" w:rsidRDefault="002D07DB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597055" w:rsidRPr="00BE717A" w:rsidRDefault="00F27C37" w:rsidP="00F27C37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  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 w:rsidR="002D07DB"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:rsidR="002D07DB" w:rsidRPr="00D02B31" w:rsidRDefault="00D02B31" w:rsidP="00D02B31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LİSANSÜSTÜ EĞİTİM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597055" w:rsidRPr="00BE717A" w:rsidTr="00341286">
        <w:trPr>
          <w:trHeight w:val="526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D173D" w:rsidRPr="00BE717A" w:rsidRDefault="00CD173D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:rsidR="00EB7E18" w:rsidRDefault="009157D9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………………………………………….</w:t>
            </w:r>
            <w:proofErr w:type="gramEnd"/>
            <w:r w:rsidR="00877417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Anabilim Dalı Başkanlığına</w:t>
            </w:r>
          </w:p>
          <w:p w:rsidR="00EB7E18" w:rsidRPr="00BE717A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:rsidR="00EA571A" w:rsidRDefault="00597055" w:rsidP="00341286">
            <w:pPr>
              <w:spacing w:after="0" w:line="240" w:lineRule="auto"/>
              <w:ind w:right="366"/>
              <w:jc w:val="right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</w:t>
            </w:r>
            <w:r w:rsidR="00D711A4" w:rsidRPr="00BE717A">
              <w:rPr>
                <w:rFonts w:ascii="Times New Roman" w:hAnsi="Times New Roman"/>
                <w:b/>
                <w:szCs w:val="18"/>
              </w:rPr>
              <w:t>Tarih</w:t>
            </w:r>
            <w:proofErr w:type="gramStart"/>
            <w:r w:rsidR="00D711A4" w:rsidRPr="00BE717A">
              <w:rPr>
                <w:rFonts w:ascii="Times New Roman" w:hAnsi="Times New Roman"/>
                <w:b/>
                <w:szCs w:val="18"/>
              </w:rPr>
              <w:t>:….</w:t>
            </w:r>
            <w:proofErr w:type="gramEnd"/>
            <w:r w:rsidR="00D711A4" w:rsidRPr="00BE717A">
              <w:rPr>
                <w:rFonts w:ascii="Times New Roman" w:hAnsi="Times New Roman"/>
                <w:b/>
                <w:szCs w:val="18"/>
              </w:rPr>
              <w:t>/…./…..</w:t>
            </w:r>
          </w:p>
          <w:p w:rsidR="00EB7E18" w:rsidRDefault="00EB7E18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:rsidR="002D07DB" w:rsidRPr="00BE717A" w:rsidRDefault="002D07DB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:rsidR="002D07DB" w:rsidRDefault="009157D9" w:rsidP="00341286">
            <w:pPr>
              <w:spacing w:line="240" w:lineRule="auto"/>
              <w:ind w:right="224" w:firstLine="618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şağıda b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ilgileri verilen danışmanı olduğum öğrencinin </w:t>
            </w:r>
            <w:r w:rsidR="00DA5593">
              <w:rPr>
                <w:rFonts w:ascii="Times New Roman" w:hAnsi="Times New Roman"/>
                <w:szCs w:val="18"/>
              </w:rPr>
              <w:t xml:space="preserve">Yüksek Lisans </w:t>
            </w:r>
            <w:r w:rsidR="00D40839" w:rsidRPr="00BE717A">
              <w:rPr>
                <w:rFonts w:ascii="Times New Roman" w:hAnsi="Times New Roman"/>
                <w:szCs w:val="18"/>
              </w:rPr>
              <w:t>Tez</w:t>
            </w:r>
            <w:r w:rsidR="00DB5409">
              <w:rPr>
                <w:rFonts w:ascii="Times New Roman" w:hAnsi="Times New Roman"/>
                <w:szCs w:val="18"/>
              </w:rPr>
              <w:t>i</w:t>
            </w:r>
            <w:r w:rsidR="00753BEE">
              <w:rPr>
                <w:rFonts w:ascii="Times New Roman" w:hAnsi="Times New Roman"/>
                <w:szCs w:val="18"/>
              </w:rPr>
              <w:t xml:space="preserve"> Enstitü tez yazım kurallarına uygunluğu içerik ve biçim yönünden incelenmiş olup, </w:t>
            </w:r>
            <w:r w:rsidR="00EB7E18">
              <w:rPr>
                <w:rFonts w:ascii="Times New Roman" w:hAnsi="Times New Roman"/>
                <w:szCs w:val="18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Cs w:val="18"/>
              </w:rPr>
              <w:t>…</w:t>
            </w:r>
            <w:r w:rsidR="00991E0B">
              <w:rPr>
                <w:rFonts w:ascii="Times New Roman" w:hAnsi="Times New Roman"/>
                <w:szCs w:val="18"/>
              </w:rPr>
              <w:t>..</w:t>
            </w:r>
            <w:proofErr w:type="gramEnd"/>
            <w:r>
              <w:rPr>
                <w:rFonts w:ascii="Times New Roman" w:hAnsi="Times New Roman"/>
                <w:szCs w:val="18"/>
              </w:rPr>
              <w:t xml:space="preserve">  </w:t>
            </w:r>
            <w:proofErr w:type="gramStart"/>
            <w:r w:rsidR="002F1628">
              <w:rPr>
                <w:rFonts w:ascii="Times New Roman" w:hAnsi="Times New Roman"/>
                <w:szCs w:val="18"/>
              </w:rPr>
              <w:t>sayfadan</w:t>
            </w:r>
            <w:proofErr w:type="gramEnd"/>
            <w:r w:rsidR="002F1628">
              <w:rPr>
                <w:rFonts w:ascii="Times New Roman" w:hAnsi="Times New Roman"/>
                <w:szCs w:val="18"/>
              </w:rPr>
              <w:t xml:space="preserve"> oluşan tezin uygunluğunu beyan ederim</w:t>
            </w:r>
            <w:r w:rsidR="00EB7E18">
              <w:rPr>
                <w:rFonts w:ascii="Times New Roman" w:hAnsi="Times New Roman"/>
                <w:szCs w:val="18"/>
              </w:rPr>
              <w:t>.</w:t>
            </w:r>
          </w:p>
          <w:p w:rsidR="00597055" w:rsidRDefault="00D40839" w:rsidP="00341286">
            <w:pPr>
              <w:spacing w:line="240" w:lineRule="auto"/>
              <w:ind w:firstLine="618"/>
              <w:jc w:val="both"/>
              <w:rPr>
                <w:rFonts w:ascii="Times New Roman" w:hAnsi="Times New Roman"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>G</w:t>
            </w:r>
            <w:r w:rsidR="00597055" w:rsidRPr="00BE717A">
              <w:rPr>
                <w:rFonts w:ascii="Times New Roman" w:hAnsi="Times New Roman"/>
                <w:szCs w:val="18"/>
              </w:rPr>
              <w:t>ere</w:t>
            </w:r>
            <w:r w:rsidRPr="00BE717A">
              <w:rPr>
                <w:rFonts w:ascii="Times New Roman" w:hAnsi="Times New Roman"/>
                <w:szCs w:val="18"/>
              </w:rPr>
              <w:t>ğinin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arz ederim.</w:t>
            </w:r>
          </w:p>
          <w:p w:rsidR="002D07DB" w:rsidRPr="00BE717A" w:rsidRDefault="002D07DB" w:rsidP="00341286">
            <w:pPr>
              <w:spacing w:after="0" w:line="240" w:lineRule="auto"/>
              <w:ind w:right="264"/>
              <w:jc w:val="both"/>
              <w:rPr>
                <w:rFonts w:ascii="Times New Roman" w:hAnsi="Times New Roman"/>
                <w:szCs w:val="18"/>
              </w:rPr>
            </w:pPr>
          </w:p>
          <w:p w:rsidR="00597055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</w:t>
            </w:r>
            <w:r w:rsidR="00C03238" w:rsidRPr="00BE717A">
              <w:rPr>
                <w:rFonts w:ascii="Times New Roman" w:hAnsi="Times New Roman"/>
                <w:szCs w:val="18"/>
              </w:rPr>
              <w:t xml:space="preserve">                   </w:t>
            </w:r>
            <w:r w:rsidR="00C03238" w:rsidRPr="00D02B31">
              <w:rPr>
                <w:rFonts w:ascii="Times New Roman" w:hAnsi="Times New Roman"/>
                <w:b/>
                <w:szCs w:val="18"/>
              </w:rPr>
              <w:t xml:space="preserve">Danışmanın </w:t>
            </w:r>
            <w:r w:rsidRPr="00D02B31">
              <w:rPr>
                <w:rFonts w:ascii="Times New Roman" w:hAnsi="Times New Roman"/>
                <w:b/>
                <w:szCs w:val="18"/>
              </w:rPr>
              <w:t>Unvanı, Adı-Soyadı</w:t>
            </w:r>
          </w:p>
          <w:p w:rsidR="000111E9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İmza</w:t>
            </w:r>
          </w:p>
          <w:p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:rsidR="00EB7E18" w:rsidRPr="00BE717A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dı-Soyadı</w:t>
            </w:r>
          </w:p>
        </w:tc>
        <w:tc>
          <w:tcPr>
            <w:tcW w:w="7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7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35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Bilim Dalı</w:t>
            </w:r>
          </w:p>
        </w:tc>
        <w:tc>
          <w:tcPr>
            <w:tcW w:w="787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173F93" w:rsidP="00173F9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3C4949"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78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:rsidTr="00341286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48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157D9" w:rsidTr="00341286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745"/>
        </w:trPr>
        <w:tc>
          <w:tcPr>
            <w:tcW w:w="10275" w:type="dxa"/>
            <w:gridSpan w:val="6"/>
          </w:tcPr>
          <w:p w:rsidR="009157D9" w:rsidRDefault="009157D9" w:rsidP="009157D9">
            <w:pPr>
              <w:rPr>
                <w:rFonts w:ascii="Times New Roman" w:hAnsi="Times New Roman"/>
              </w:rPr>
            </w:pPr>
          </w:p>
          <w:p w:rsidR="001B0CA2" w:rsidRPr="00BE717A" w:rsidRDefault="00D02B31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1B0CA2" w:rsidRPr="00BE717A">
              <w:rPr>
                <w:rFonts w:ascii="Times New Roman" w:hAnsi="Times New Roman"/>
                <w:b/>
              </w:rPr>
              <w:t xml:space="preserve"> Enstitüsü Mü</w:t>
            </w:r>
            <w:r w:rsidR="001B0CA2">
              <w:rPr>
                <w:rFonts w:ascii="Times New Roman" w:hAnsi="Times New Roman"/>
                <w:b/>
              </w:rPr>
              <w:t>dürlüğü</w:t>
            </w:r>
            <w:r w:rsidR="001B0CA2" w:rsidRPr="00BE717A">
              <w:rPr>
                <w:rFonts w:ascii="Times New Roman" w:hAnsi="Times New Roman"/>
                <w:b/>
              </w:rPr>
              <w:t>ne</w:t>
            </w:r>
          </w:p>
          <w:p w:rsidR="001B0CA2" w:rsidRPr="00BE717A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:rsidR="001B0CA2" w:rsidRDefault="001B0CA2" w:rsidP="00341286">
            <w:pPr>
              <w:spacing w:after="0" w:line="240" w:lineRule="auto"/>
              <w:ind w:right="260" w:firstLine="51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……………</w:t>
            </w:r>
            <w:r w:rsidR="00203FF1">
              <w:rPr>
                <w:rFonts w:ascii="Times New Roman" w:hAnsi="Times New Roman"/>
              </w:rPr>
              <w:t xml:space="preserve">…Anabilim Dalı </w:t>
            </w:r>
            <w:r>
              <w:rPr>
                <w:rFonts w:ascii="Times New Roman" w:hAnsi="Times New Roman"/>
              </w:rPr>
              <w:t xml:space="preserve">öğrencisi ……………………………………’in danışmanı tarafından </w:t>
            </w:r>
            <w:r w:rsidR="00753BEE">
              <w:rPr>
                <w:rFonts w:ascii="Times New Roman" w:hAnsi="Times New Roman"/>
                <w:szCs w:val="18"/>
              </w:rPr>
              <w:t xml:space="preserve">Enstitü tez yazım kurallarına uygunluğu içerik ve biçim yönünden incelenen </w:t>
            </w:r>
            <w:r w:rsidR="002F1628">
              <w:rPr>
                <w:rFonts w:ascii="Times New Roman" w:hAnsi="Times New Roman"/>
                <w:szCs w:val="18"/>
              </w:rPr>
              <w:t>tezin uygunluğu beyan edilmektedir.</w:t>
            </w:r>
            <w:bookmarkStart w:id="0" w:name="_GoBack"/>
            <w:bookmarkEnd w:id="0"/>
          </w:p>
          <w:p w:rsidR="009157D9" w:rsidRDefault="001B0CA2" w:rsidP="00341286">
            <w:pPr>
              <w:ind w:right="260" w:firstLine="513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Gereğini </w:t>
            </w:r>
            <w:r w:rsidRPr="00BE717A">
              <w:rPr>
                <w:rFonts w:ascii="Times New Roman" w:hAnsi="Times New Roman"/>
              </w:rPr>
              <w:t>arz ederim.</w:t>
            </w:r>
          </w:p>
          <w:p w:rsidR="001B0CA2" w:rsidRDefault="001B0CA2" w:rsidP="001B0CA2">
            <w:pPr>
              <w:rPr>
                <w:rFonts w:ascii="Times New Roman" w:hAnsi="Times New Roman"/>
              </w:rPr>
            </w:pPr>
          </w:p>
          <w:p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                      </w:t>
            </w:r>
            <w:r w:rsidRPr="00D02B31">
              <w:rPr>
                <w:rFonts w:ascii="Times New Roman" w:hAnsi="Times New Roman"/>
                <w:b/>
                <w:szCs w:val="18"/>
              </w:rPr>
              <w:t>Anabilim Dalı Başkanı</w:t>
            </w:r>
          </w:p>
          <w:p w:rsidR="001B0CA2" w:rsidRPr="00341286" w:rsidRDefault="001B0CA2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İmza</w:t>
            </w:r>
          </w:p>
        </w:tc>
      </w:tr>
    </w:tbl>
    <w:p w:rsidR="00D02B31" w:rsidRDefault="00D02B31" w:rsidP="00341286">
      <w:pPr>
        <w:rPr>
          <w:rFonts w:ascii="Times New Roman" w:hAnsi="Times New Roman"/>
        </w:rPr>
      </w:pPr>
    </w:p>
    <w:sectPr w:rsidR="00D02B31" w:rsidSect="00597055">
      <w:footerReference w:type="default" r:id="rId9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0C10" w:rsidRDefault="00E30C10" w:rsidP="00597055">
      <w:pPr>
        <w:spacing w:after="0" w:line="240" w:lineRule="auto"/>
      </w:pPr>
      <w:r>
        <w:separator/>
      </w:r>
    </w:p>
  </w:endnote>
  <w:endnote w:type="continuationSeparator" w:id="0">
    <w:p w:rsidR="00E30C10" w:rsidRDefault="00E30C10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731" w:type="pct"/>
      <w:tblInd w:w="5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76"/>
      <w:gridCol w:w="3205"/>
      <w:gridCol w:w="1812"/>
    </w:tblGrid>
    <w:tr w:rsidR="00597055" w:rsidRPr="00BE717A" w:rsidTr="00877417">
      <w:tc>
        <w:tcPr>
          <w:tcW w:w="2464" w:type="pct"/>
          <w:shd w:val="clear" w:color="auto" w:fill="auto"/>
        </w:tcPr>
        <w:p w:rsidR="00597055" w:rsidRPr="00BE717A" w:rsidRDefault="003E6F33" w:rsidP="00291885">
          <w:pPr>
            <w:pStyle w:val="Altbilgi"/>
            <w:jc w:val="both"/>
          </w:pPr>
          <w:r w:rsidRPr="00BE717A">
            <w:t xml:space="preserve">Tez </w:t>
          </w:r>
          <w:r w:rsidR="0020758E">
            <w:t>D</w:t>
          </w:r>
          <w:r w:rsidR="00291885">
            <w:t>anışman Görüş</w:t>
          </w:r>
          <w:r w:rsidR="0020758E">
            <w:t xml:space="preserve"> </w:t>
          </w:r>
          <w:r w:rsidR="00597055" w:rsidRPr="00BE717A">
            <w:t>Formu</w:t>
          </w:r>
        </w:p>
      </w:tc>
      <w:tc>
        <w:tcPr>
          <w:tcW w:w="1620" w:type="pct"/>
          <w:shd w:val="clear" w:color="auto" w:fill="auto"/>
        </w:tcPr>
        <w:p w:rsidR="00597055" w:rsidRPr="00BE717A" w:rsidRDefault="00597055" w:rsidP="00D02B31">
          <w:pPr>
            <w:pStyle w:val="Altbilgi"/>
            <w:jc w:val="both"/>
          </w:pPr>
          <w:r w:rsidRPr="00BE717A">
            <w:rPr>
              <w:b/>
            </w:rPr>
            <w:t>Tarihi:</w:t>
          </w:r>
          <w:r w:rsidR="00DB5409">
            <w:t xml:space="preserve"> </w:t>
          </w:r>
          <w:r w:rsidR="00D02B31">
            <w:t>03.08.2021</w:t>
          </w:r>
          <w:r w:rsidRPr="00BE717A">
            <w:t xml:space="preserve">                                   </w:t>
          </w:r>
        </w:p>
      </w:tc>
      <w:tc>
        <w:tcPr>
          <w:tcW w:w="916" w:type="pct"/>
          <w:shd w:val="clear" w:color="auto" w:fill="auto"/>
        </w:tcPr>
        <w:p w:rsidR="00597055" w:rsidRPr="00BE717A" w:rsidRDefault="00597055" w:rsidP="0020758E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="00C91225">
            <w:rPr>
              <w:b/>
            </w:rPr>
            <w:t xml:space="preserve"> YL_5</w:t>
          </w:r>
          <w:r w:rsidR="006550CC">
            <w:t xml:space="preserve"> </w:t>
          </w:r>
        </w:p>
      </w:tc>
    </w:tr>
  </w:tbl>
  <w:p w:rsidR="00597055" w:rsidRDefault="00597055">
    <w:pPr>
      <w:pStyle w:val="Altbilgi"/>
    </w:pPr>
  </w:p>
  <w:p w:rsidR="00597055" w:rsidRDefault="005970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0C10" w:rsidRDefault="00E30C10" w:rsidP="00597055">
      <w:pPr>
        <w:spacing w:after="0" w:line="240" w:lineRule="auto"/>
      </w:pPr>
      <w:r>
        <w:separator/>
      </w:r>
    </w:p>
  </w:footnote>
  <w:footnote w:type="continuationSeparator" w:id="0">
    <w:p w:rsidR="00E30C10" w:rsidRDefault="00E30C10" w:rsidP="00597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GxMDYwNjCzMLVU0lEKTi0uzszPAykwqgUAkE4a5SwAAAA="/>
  </w:docVars>
  <w:rsids>
    <w:rsidRoot w:val="00305DB4"/>
    <w:rsid w:val="0000225C"/>
    <w:rsid w:val="000111E9"/>
    <w:rsid w:val="0001163E"/>
    <w:rsid w:val="0001602F"/>
    <w:rsid w:val="00026769"/>
    <w:rsid w:val="0003140A"/>
    <w:rsid w:val="0006046A"/>
    <w:rsid w:val="00067233"/>
    <w:rsid w:val="000948DA"/>
    <w:rsid w:val="000953F8"/>
    <w:rsid w:val="000A2DBF"/>
    <w:rsid w:val="000A365A"/>
    <w:rsid w:val="000B7954"/>
    <w:rsid w:val="000C6FF6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3F93"/>
    <w:rsid w:val="001925DB"/>
    <w:rsid w:val="001A5AD6"/>
    <w:rsid w:val="001B0CA2"/>
    <w:rsid w:val="001B6112"/>
    <w:rsid w:val="001C233E"/>
    <w:rsid w:val="001C5AC5"/>
    <w:rsid w:val="001D1B12"/>
    <w:rsid w:val="001D35F5"/>
    <w:rsid w:val="001E7ABA"/>
    <w:rsid w:val="001F0463"/>
    <w:rsid w:val="001F1766"/>
    <w:rsid w:val="00203FF1"/>
    <w:rsid w:val="0020758E"/>
    <w:rsid w:val="00210EDC"/>
    <w:rsid w:val="002162B2"/>
    <w:rsid w:val="00224BFB"/>
    <w:rsid w:val="00243BF3"/>
    <w:rsid w:val="00262527"/>
    <w:rsid w:val="00264194"/>
    <w:rsid w:val="00290558"/>
    <w:rsid w:val="00291885"/>
    <w:rsid w:val="0029468A"/>
    <w:rsid w:val="002951A7"/>
    <w:rsid w:val="00295749"/>
    <w:rsid w:val="002A1B20"/>
    <w:rsid w:val="002C607F"/>
    <w:rsid w:val="002D07DB"/>
    <w:rsid w:val="002F1628"/>
    <w:rsid w:val="002F6D72"/>
    <w:rsid w:val="00305DB4"/>
    <w:rsid w:val="003225B6"/>
    <w:rsid w:val="00323C65"/>
    <w:rsid w:val="00341286"/>
    <w:rsid w:val="0036386E"/>
    <w:rsid w:val="00367FB0"/>
    <w:rsid w:val="003B2E3B"/>
    <w:rsid w:val="003C1BBC"/>
    <w:rsid w:val="003C4949"/>
    <w:rsid w:val="003D6619"/>
    <w:rsid w:val="003E5E93"/>
    <w:rsid w:val="003E687E"/>
    <w:rsid w:val="003E6F33"/>
    <w:rsid w:val="00414A2A"/>
    <w:rsid w:val="00422BA2"/>
    <w:rsid w:val="00431E8F"/>
    <w:rsid w:val="00433319"/>
    <w:rsid w:val="00434C58"/>
    <w:rsid w:val="004464C1"/>
    <w:rsid w:val="00447B45"/>
    <w:rsid w:val="0045033F"/>
    <w:rsid w:val="00466B73"/>
    <w:rsid w:val="0049249D"/>
    <w:rsid w:val="004A1CB0"/>
    <w:rsid w:val="004A2F05"/>
    <w:rsid w:val="004B17FC"/>
    <w:rsid w:val="004C623D"/>
    <w:rsid w:val="004D261E"/>
    <w:rsid w:val="004F341A"/>
    <w:rsid w:val="00520EB8"/>
    <w:rsid w:val="0052191C"/>
    <w:rsid w:val="005368BC"/>
    <w:rsid w:val="005402C8"/>
    <w:rsid w:val="00543CA3"/>
    <w:rsid w:val="005543CB"/>
    <w:rsid w:val="00586DE9"/>
    <w:rsid w:val="005933DB"/>
    <w:rsid w:val="005955DB"/>
    <w:rsid w:val="00597055"/>
    <w:rsid w:val="005C081A"/>
    <w:rsid w:val="005E04C8"/>
    <w:rsid w:val="0060154A"/>
    <w:rsid w:val="006102C4"/>
    <w:rsid w:val="00637B13"/>
    <w:rsid w:val="00640F34"/>
    <w:rsid w:val="00646056"/>
    <w:rsid w:val="006507E4"/>
    <w:rsid w:val="00655052"/>
    <w:rsid w:val="006550CC"/>
    <w:rsid w:val="00665004"/>
    <w:rsid w:val="00665E04"/>
    <w:rsid w:val="006666B6"/>
    <w:rsid w:val="00677747"/>
    <w:rsid w:val="00685F40"/>
    <w:rsid w:val="00687979"/>
    <w:rsid w:val="006C1FAB"/>
    <w:rsid w:val="006C377C"/>
    <w:rsid w:val="006E2C9B"/>
    <w:rsid w:val="006E4F43"/>
    <w:rsid w:val="00705089"/>
    <w:rsid w:val="007123D7"/>
    <w:rsid w:val="00736247"/>
    <w:rsid w:val="00740D99"/>
    <w:rsid w:val="00753BEE"/>
    <w:rsid w:val="00791581"/>
    <w:rsid w:val="00792746"/>
    <w:rsid w:val="007C1735"/>
    <w:rsid w:val="007C387B"/>
    <w:rsid w:val="008010EE"/>
    <w:rsid w:val="00802CD9"/>
    <w:rsid w:val="00820A28"/>
    <w:rsid w:val="00830FD0"/>
    <w:rsid w:val="00846187"/>
    <w:rsid w:val="00866808"/>
    <w:rsid w:val="00877417"/>
    <w:rsid w:val="008938BE"/>
    <w:rsid w:val="008B2CB7"/>
    <w:rsid w:val="008E506E"/>
    <w:rsid w:val="008F4B4C"/>
    <w:rsid w:val="008F63AF"/>
    <w:rsid w:val="0090299C"/>
    <w:rsid w:val="0091254A"/>
    <w:rsid w:val="009157D9"/>
    <w:rsid w:val="0094713E"/>
    <w:rsid w:val="00991E0B"/>
    <w:rsid w:val="009D6A7C"/>
    <w:rsid w:val="009E150F"/>
    <w:rsid w:val="00A10A68"/>
    <w:rsid w:val="00A2030A"/>
    <w:rsid w:val="00A3629B"/>
    <w:rsid w:val="00A556EE"/>
    <w:rsid w:val="00A8674E"/>
    <w:rsid w:val="00A93084"/>
    <w:rsid w:val="00AA6C55"/>
    <w:rsid w:val="00AB2555"/>
    <w:rsid w:val="00AC5B2C"/>
    <w:rsid w:val="00AD2027"/>
    <w:rsid w:val="00AD4D14"/>
    <w:rsid w:val="00AE6C07"/>
    <w:rsid w:val="00AF7B91"/>
    <w:rsid w:val="00B028F7"/>
    <w:rsid w:val="00B03CE8"/>
    <w:rsid w:val="00B0708A"/>
    <w:rsid w:val="00B109B6"/>
    <w:rsid w:val="00B4419D"/>
    <w:rsid w:val="00B55079"/>
    <w:rsid w:val="00B55F8F"/>
    <w:rsid w:val="00B764D5"/>
    <w:rsid w:val="00B818E7"/>
    <w:rsid w:val="00BA4408"/>
    <w:rsid w:val="00BD0A58"/>
    <w:rsid w:val="00BD4104"/>
    <w:rsid w:val="00BD7C9B"/>
    <w:rsid w:val="00BE717A"/>
    <w:rsid w:val="00C03238"/>
    <w:rsid w:val="00C256DD"/>
    <w:rsid w:val="00C57BCF"/>
    <w:rsid w:val="00C757A1"/>
    <w:rsid w:val="00C91225"/>
    <w:rsid w:val="00C93465"/>
    <w:rsid w:val="00CA515F"/>
    <w:rsid w:val="00CB2B9B"/>
    <w:rsid w:val="00CB34AE"/>
    <w:rsid w:val="00CC3D89"/>
    <w:rsid w:val="00CD173D"/>
    <w:rsid w:val="00CE18C4"/>
    <w:rsid w:val="00D02B31"/>
    <w:rsid w:val="00D03457"/>
    <w:rsid w:val="00D0759A"/>
    <w:rsid w:val="00D11DCB"/>
    <w:rsid w:val="00D27BE1"/>
    <w:rsid w:val="00D35FCF"/>
    <w:rsid w:val="00D40839"/>
    <w:rsid w:val="00D711A4"/>
    <w:rsid w:val="00D8073B"/>
    <w:rsid w:val="00DA5593"/>
    <w:rsid w:val="00DB5409"/>
    <w:rsid w:val="00DE47DD"/>
    <w:rsid w:val="00DF423E"/>
    <w:rsid w:val="00E30C10"/>
    <w:rsid w:val="00E97305"/>
    <w:rsid w:val="00EA2120"/>
    <w:rsid w:val="00EA571A"/>
    <w:rsid w:val="00EB7E18"/>
    <w:rsid w:val="00EC5C4F"/>
    <w:rsid w:val="00EE74C6"/>
    <w:rsid w:val="00EF774E"/>
    <w:rsid w:val="00F27C37"/>
    <w:rsid w:val="00F40121"/>
    <w:rsid w:val="00F7182B"/>
    <w:rsid w:val="00F955FE"/>
    <w:rsid w:val="00FA5A88"/>
    <w:rsid w:val="00FC2DDE"/>
    <w:rsid w:val="00FC6B61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B96AF8"/>
  <w15:chartTrackingRefBased/>
  <w15:docId w15:val="{B584B619-47A9-4FA9-8439-3DA142D12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paragraph" w:styleId="stBilgi0">
    <w:name w:val="header"/>
    <w:basedOn w:val="Normal"/>
    <w:link w:val="s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6550CC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6550C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E544C-B598-47F8-BD23-A0461746F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6</cp:revision>
  <cp:lastPrinted>2019-07-12T08:21:00Z</cp:lastPrinted>
  <dcterms:created xsi:type="dcterms:W3CDTF">2021-10-12T06:22:00Z</dcterms:created>
  <dcterms:modified xsi:type="dcterms:W3CDTF">2022-01-05T13:39:00Z</dcterms:modified>
</cp:coreProperties>
</file>